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 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 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คุณครูชลภักดิ์) ขอขอบคุณ สื่อวีดิทัศน์จาก Youtube นะครับ ช่อง สสส. เรื่อง ของขวัญที่ดีที่สุดครับ 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 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 ที่เป็นตัวละครหลัก ก็คือพ่อกับลูกชายนั่นเองครับ นักเรียนครับ พ่อกับลูกชายนี่ 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 จึงทำให้หุ่นยนต์นั้น ที่เป็นของขวัญสำหรับลูกชายนั้น 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 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 เรื่องนี้สื่อความหมายอะไรนะคะ จากการที่เราชมวีดิทัศน์ เรารู้ตัวละครหลักแล้วนะคะ ก็จะมีพ่อและลูกนะคะ 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 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 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 สื่อความหมายว่าการกลับบ้านอย่างปลอดภัยนะครับ คือ ของขวัญที่ดีที่สุดนะครับ 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 นักเรียน ต่อมาข้อที่ 3 นักเรียนครับ ในขณะที่เราฟัง ในขณะที่เราดูอะไรอยู่ก็แล้วแต่เราควรที่จะมีมารยาทนะครับ 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ป 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 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 หลักการฟังข้อแรกนี่ เราต้องตัดจุดมุ่งหมายในการฟังครูบอม การที่เราต้องตั้งจุดมุ่งหมายในการฟังนะคะ 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 แล้วทำความเข้าใจก่อน จากนั้นลองสนทนาสิครับ เมื่อสักครู่นี่ครูได้อธิบายข้อที่ 1 ไปแล้ว ครู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 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 นักเรียนปลายทางถ้าพร้อมแล้วนะครับ จับคู่กันก็ได้นะครับ หรือจะเป็นแบบเดี่ยวก็ได้นะครับ 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 ข้อที่ 1ขณะที่ฟังไม่ต้องจดบันทึกประเด็นสำคัญ ฟังอีกรอบนะครับ ขณะที่ฟังไม่ต้องจดบันทึกประเด็นสำคัญ ใช่หรือไม่ใช่ครับ นักเรียนหลายคนนะ ช่วยกันตอบนะ 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 เพราะทุกครั้งที่เราฟังและดู เราต้องจดบันทึก เพราะ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 ตั้งแต่ต้นจนจบเรื่องเราควรตั้งใจฟัง มีสมาธิ 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 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รับ เรียนตอบว่าใช่หรือไม่ใช่ คุณครูเชื่อว่านักเรียน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 เพราะฉะนั้น เดี๋ยวครูบอมตอบเลยนะคะ 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 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 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ำหรับ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 5 คะแนนนั่นเองนะ เดี๋ยวนักเรียนเตรียมตัวนะ 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 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 เป็นเรื่องที่เกียวกับความขยันนะคะ ครูบอมคิดว่าใจความสำคัญของย่อหน้านี้นะคะ 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 คือใจความของข้อความที่ครูโอพูดไปเมื่อสักครู่นะครับ เอ๊ะ ครูบอมครับ ความขยันนี่ 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 ทำการบ้านอย่างสม่ำเสมอ ก็จะทำให้มีผลการเรียนที่ดีได้นะครับนักเรียน ต่อมาข้อที่ 3 นะครับ นะครับ ข้อที่ 3 ฟังดี ๆ นะครับ ตั้งใจฟังนะครับ นักเรียนปลายทางทุกคนมีความหวัง ทุกคนมีสิทธิที่จะฝัน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ุ่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 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 โจทย์สั้น ๆ ก็ได้ไม่ต้องโจทย์ยาวก็สามารถที่จะสอบถามได้นะครับ 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 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 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ยังนะครับ 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 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 นี่ของชอบของเขาทั้งนั้นนี่คงใกล้ถึงแล้ว นี่กินเหล้ามาหรือ กลิ่นหึ่งมานี่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 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 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คุณครูชลภักดิ์) ขอขอบคุณ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 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 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คุณครูชลภักดิ์) ขอขอบคุณ สื่อวีดิทัศน์จาก Youtube นะครับ ช่อง สสส. เรื่อง ของขวัญที่ดีที่สุดครับ 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 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 ที่เป็นตัวละครหลัก ก็คือพ่อกับลูกชายนั่นเองครับ นักเรียนครับ พ่อกับลูกชายนี่ 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 จึงทำให้หุ่นยนต์นั้น ที่เป็นของขวัญสำหรับลูกชายนั้น 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 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 เรื่องนี้สื่อความหมายอะไรนะคะ จากการที่เราชมวีดิทัศน์ เรารู้ตัวละครหลักแล้วนะคะ ก็จะมีพ่อและลูกนะคะ 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 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 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 สื่อความหมายว่าการกลับบ้านอย่างปลอดภัยนะครับ คือ ของขวัญที่ดีที่สุดนะครับ 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 นักเรียน ต่อมาข้อที่ 3 นักเรียนครับ ในขณะที่เราฟัง ในขณะที่เราดูอะไรอยู่ก็แล้วแต่เราควรที่จะมีมารยาทนะครับ 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ป 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 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 หลักการฟังข้อแรกนี่ เราต้องตัดจุดมุ่งหมายในการฟังครูบอม การที่เราต้องตั้งจุดมุ่งหมายในการฟังนะคะ 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 แล้วทำความเข้าใจก่อน จากนั้นลองสนทนาสิครับ เมื่อสักครู่นี่ครูได้อธิบายข้อที่ 1 ไปแล้ว ครู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 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 นักเรียนปลายทางถ้าพร้อมแล้วนะครับ จับคู่กันก็ได้นะครับ หรือจะเป็นแบบเดี่ยวก็ได้นะครับ 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 ข้อที่ 1ขณะที่ฟังไม่ต้องจดบันทึกประเด็นสำคัญ ฟังอีกรอบนะครับ ขณะที่ฟังไม่ต้องจดบันทึกประเด็นสำคัญ ใช่หรือไม่ใช่ครับ นักเรียนหลายคนนะ ช่วยกันตอบนะ 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 เพราะทุกครั้งที่เราฟังและดู เราต้องจดบันทึก เพราะ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 ตั้งแต่ต้นจนจบเรื่องเราควรตั้งใจฟัง มีสมาธิ 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 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รับ เรียนตอบว่าใช่หรือไม่ใช่ คุณครูเชื่อว่านักเรียน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 เพราะฉะนั้น เดี๋ยวครูบอมตอบเลยนะคะ 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 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 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ำหรับ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 5 คะแนนนั่นเองนะ เดี๋ยวนักเรียนเตรียมตัวนะ 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 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 เป็นเรื่องที่เกียวกับความขยันนะคะ ครูบอมคิดว่าใจความสำคัญของย่อหน้านี้นะคะ 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 คือใจความของข้อความที่ครูโอพูดไปเมื่อสักครู่นะครับ เอ๊ะ ครูบอมครับ ความขยันนี่ 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 ทำการบ้านอย่างสม่ำเสมอ ก็จะทำให้มีผลการเรียนที่ดีได้นะครับนักเรียน ต่อมาข้อที่ 3 นะครับ นะครับ ข้อที่ 3 ฟังดี ๆ นะครับ ตั้งใจฟังนะครับ นักเรียนปลายทางทุกคนมีความหวัง ทุกคนมีสิทธิที่จะฝัน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ุ่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 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 โจทย์สั้น ๆ ก็ได้ไม่ต้องโจทย์ยาวก็สามารถที่จะสอบถามได้นะครับ 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 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 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ยังนะครับ 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 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 นี่ของชอบของเขาทั้งนั้นนี่คงใกล้ถึงแล้วูกชาย) ผมขับรถไปชนสิบล้อที่จอดอยู่ครับ</w:t>
      </w:r>
    </w:p>
    <w:p>
      <w:pPr>
        <w:pStyle w:val="BodyText"/>
      </w:pPr>
      <w:r>
        <w:t xml:space="preserve">(คุณแม่) เป็นอย่างไรบ้างลูก</w:t>
      </w:r>
    </w:p>
    <w:p>
      <w:pPr>
        <w:pStyle w:val="BodyText"/>
      </w:pPr>
      <w:r>
        <w:t xml:space="preserve">(ลูกชาย) ผมไม่ได้เสียชีวิตทันทีหรอกนะครับ ตายระหว่างนำส่งโรงพยาบาล</w:t>
      </w:r>
    </w:p>
    <w:p>
      <w:pPr>
        <w:pStyle w:val="BodyText"/>
      </w:pPr>
      <w:r>
        <w:t xml:space="preserve">(คุณแม่) ไป ๆ ไม่ต้องพูดแล้ว เข้าไปข้างในแม่ทำกับข้าวไว้เยอะแยะเลย</w:t>
      </w:r>
    </w:p>
    <w:p>
      <w:pPr>
        <w:pStyle w:val="BodyText"/>
      </w:pPr>
      <w:r>
        <w:t xml:space="preserve">(ลูกชาย) ผมขอโทษครับ</w:t>
      </w:r>
    </w:p>
    <w:p>
      <w:pPr>
        <w:pStyle w:val="BodyText"/>
      </w:pPr>
      <w:r>
        <w:t xml:space="preserve">(บรรยาย) ลูกชายของคุณแม่เสียไปหลายปีแล้ว แต่ในวันนี้ของทุกปีเธอก็ยังคงตื่นแต่เช้ามาทำกับข้าวรอลูกชายมาทานด้วยกัน 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 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 เรามาดูตัวอย่างคำถามนั้นนะครับ ตัวอย่างแรกถ้าลูกชายเสียชีวิตจากอุบัติเหตุครั้งนี้ 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 ก็คือแม่ก็จะรู้สึกเสียใจเป็นอย่างมาก ที่เสียลูกชายผู้เป็นที่รักนะครับ ต่อมาเรามาดูคำถามข้อที่ 2 นะครับถ้าลูกชายไม่ดื่มเหล้าและขับรถผลจะเป็นอย่างไร คำตอบนะครับ ไม่เกิดอุบัติเหตุรถก็จะไม่เสียหาย 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ตู่</dc:title>
  <dc:creator/>
  <cp:keywords/>
  <dcterms:created xsi:type="dcterms:W3CDTF">2021-11-18T04:52:04Z</dcterms:created>
  <dcterms:modified xsi:type="dcterms:W3CDTF">2021-11-18T0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